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1D51" w14:textId="46074A39" w:rsidR="00C845D8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041013373</w:t>
      </w:r>
    </w:p>
    <w:p w14:paraId="20B75097" w14:textId="6742D3C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Ali Aliyev</w:t>
      </w:r>
    </w:p>
    <w:p w14:paraId="09C2B782" w14:textId="65EECEAE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Link: http://alia.sgedu.site/</w:t>
      </w:r>
    </w:p>
    <w:sectPr w:rsidR="00375A7E" w:rsidRPr="00375A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3MjEyNTA1MjZS0lEKTi0uzszPAykwrAUA7n1pgiwAAAA="/>
  </w:docVars>
  <w:rsids>
    <w:rsidRoot w:val="00D66E2A"/>
    <w:rsid w:val="00375A7E"/>
    <w:rsid w:val="006A2CBB"/>
    <w:rsid w:val="00C845D8"/>
    <w:rsid w:val="00D66E2A"/>
    <w:rsid w:val="00F42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45A3"/>
  <w15:chartTrackingRefBased/>
  <w15:docId w15:val="{5526D17C-925D-4CC1-9BE1-03DB0063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yev</dc:creator>
  <cp:keywords/>
  <dc:description/>
  <cp:lastModifiedBy>ali aliyev</cp:lastModifiedBy>
  <cp:revision>2</cp:revision>
  <dcterms:created xsi:type="dcterms:W3CDTF">2021-05-27T03:38:00Z</dcterms:created>
  <dcterms:modified xsi:type="dcterms:W3CDTF">2021-05-27T03:38:00Z</dcterms:modified>
</cp:coreProperties>
</file>